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8B2" w:rsidRPr="00196BAC" w:rsidRDefault="00D9139F" w:rsidP="0038355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96BAC">
        <w:rPr>
          <w:rFonts w:ascii="Times New Roman" w:hAnsi="Times New Roman" w:cs="Times New Roman"/>
          <w:b/>
          <w:sz w:val="24"/>
          <w:szCs w:val="24"/>
        </w:rPr>
        <w:t xml:space="preserve">What is </w:t>
      </w:r>
      <w:proofErr w:type="gramStart"/>
      <w:r w:rsidR="00383550" w:rsidRPr="00196BAC">
        <w:rPr>
          <w:rFonts w:ascii="Times New Roman" w:hAnsi="Times New Roman" w:cs="Times New Roman"/>
          <w:b/>
          <w:sz w:val="24"/>
          <w:szCs w:val="24"/>
        </w:rPr>
        <w:t>Marketing</w:t>
      </w:r>
      <w:proofErr w:type="gramEnd"/>
      <w:r w:rsidR="00383550" w:rsidRPr="00196BAC">
        <w:rPr>
          <w:rFonts w:ascii="Times New Roman" w:hAnsi="Times New Roman" w:cs="Times New Roman"/>
          <w:b/>
          <w:sz w:val="24"/>
          <w:szCs w:val="24"/>
        </w:rPr>
        <w:t>?</w:t>
      </w:r>
    </w:p>
    <w:p w:rsidR="004B2D97" w:rsidRPr="00196BAC" w:rsidRDefault="004B2D97" w:rsidP="003835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6BAC">
        <w:rPr>
          <w:rFonts w:ascii="Times New Roman" w:hAnsi="Times New Roman" w:cs="Times New Roman"/>
          <w:sz w:val="24"/>
          <w:szCs w:val="24"/>
        </w:rPr>
        <w:t>A process by which individuals and groups obtain what they need and want through creating, offering, and exchanging products and services of value freely with others.</w:t>
      </w:r>
    </w:p>
    <w:p w:rsidR="00661990" w:rsidRPr="00196BAC" w:rsidRDefault="00661990" w:rsidP="003835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6BAC">
        <w:rPr>
          <w:rFonts w:ascii="Times New Roman" w:hAnsi="Times New Roman" w:cs="Times New Roman"/>
          <w:b/>
          <w:bCs/>
          <w:sz w:val="24"/>
          <w:szCs w:val="24"/>
        </w:rPr>
        <w:t xml:space="preserve">Marketing </w:t>
      </w:r>
      <w:r w:rsidRPr="00196BAC">
        <w:rPr>
          <w:rFonts w:ascii="Times New Roman" w:hAnsi="Times New Roman" w:cs="Times New Roman"/>
          <w:sz w:val="24"/>
          <w:szCs w:val="24"/>
        </w:rPr>
        <w:t xml:space="preserve">is about identifying and meeting human and social needs. </w:t>
      </w:r>
    </w:p>
    <w:p w:rsidR="00A351ED" w:rsidRPr="00196BAC" w:rsidRDefault="00661990" w:rsidP="003835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6BAC">
        <w:rPr>
          <w:rFonts w:ascii="Times New Roman" w:hAnsi="Times New Roman" w:cs="Times New Roman"/>
          <w:sz w:val="24"/>
          <w:szCs w:val="24"/>
        </w:rPr>
        <w:t>O</w:t>
      </w:r>
      <w:r w:rsidR="004C4CEC" w:rsidRPr="00196BAC">
        <w:rPr>
          <w:rFonts w:ascii="Times New Roman" w:hAnsi="Times New Roman" w:cs="Times New Roman"/>
          <w:sz w:val="24"/>
          <w:szCs w:val="24"/>
        </w:rPr>
        <w:t>R</w:t>
      </w:r>
    </w:p>
    <w:p w:rsidR="00661990" w:rsidRDefault="005B7241" w:rsidP="003835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6BAC">
        <w:rPr>
          <w:rFonts w:ascii="Times New Roman" w:hAnsi="Times New Roman" w:cs="Times New Roman"/>
          <w:sz w:val="24"/>
          <w:szCs w:val="24"/>
        </w:rPr>
        <w:t>M</w:t>
      </w:r>
      <w:r w:rsidR="00661990" w:rsidRPr="00196BAC">
        <w:rPr>
          <w:rFonts w:ascii="Times New Roman" w:hAnsi="Times New Roman" w:cs="Times New Roman"/>
          <w:sz w:val="24"/>
          <w:szCs w:val="24"/>
        </w:rPr>
        <w:t>arketing is the process of ‘meeting needs profitably’.</w:t>
      </w:r>
    </w:p>
    <w:p w:rsidR="004C3876" w:rsidRDefault="004C3876" w:rsidP="003835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C3876" w:rsidRPr="00196BAC" w:rsidRDefault="004C3876" w:rsidP="004C387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196BAC">
        <w:rPr>
          <w:rFonts w:ascii="Times New Roman" w:hAnsi="Times New Roman" w:cs="Times New Roman"/>
          <w:b/>
          <w:bCs/>
          <w:sz w:val="24"/>
          <w:szCs w:val="24"/>
        </w:rPr>
        <w:t>anagement</w:t>
      </w:r>
    </w:p>
    <w:p w:rsidR="004C3876" w:rsidRPr="00196BAC" w:rsidRDefault="004C3876" w:rsidP="004C387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6BAC">
        <w:rPr>
          <w:rFonts w:ascii="Times New Roman" w:hAnsi="Times New Roman" w:cs="Times New Roman"/>
          <w:sz w:val="24"/>
          <w:szCs w:val="24"/>
        </w:rPr>
        <w:t>Four core features of management</w:t>
      </w:r>
    </w:p>
    <w:p w:rsidR="004C3876" w:rsidRPr="00196BAC" w:rsidRDefault="004C3876" w:rsidP="004C387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6BAC">
        <w:rPr>
          <w:rStyle w:val="fontstyle01"/>
          <w:rFonts w:ascii="Times New Roman" w:hAnsi="Times New Roman" w:cs="Times New Roman"/>
          <w:sz w:val="24"/>
          <w:szCs w:val="24"/>
        </w:rPr>
        <w:t>Planning</w:t>
      </w:r>
      <w:r w:rsidRPr="00196BAC">
        <w:rPr>
          <w:rFonts w:ascii="Times New Roman" w:hAnsi="Times New Roman" w:cs="Times New Roman"/>
          <w:iCs/>
          <w:sz w:val="24"/>
          <w:szCs w:val="24"/>
        </w:rPr>
        <w:t xml:space="preserve">: If you do not </w:t>
      </w:r>
      <w:r w:rsidRPr="00196BAC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196BAC">
        <w:rPr>
          <w:rFonts w:ascii="Times New Roman" w:hAnsi="Times New Roman" w:cs="Times New Roman"/>
          <w:sz w:val="24"/>
          <w:szCs w:val="24"/>
        </w:rPr>
        <w:t xml:space="preserve">ve a </w:t>
      </w:r>
      <w:r w:rsidRPr="00196BAC">
        <w:rPr>
          <w:rFonts w:ascii="Times New Roman" w:hAnsi="Times New Roman" w:cs="Times New Roman"/>
          <w:iCs/>
          <w:sz w:val="24"/>
          <w:szCs w:val="24"/>
        </w:rPr>
        <w:t>plan to succeed</w:t>
      </w:r>
      <w:r w:rsidRPr="00196BAC">
        <w:rPr>
          <w:rFonts w:ascii="Times New Roman" w:hAnsi="Times New Roman" w:cs="Times New Roman"/>
          <w:sz w:val="24"/>
          <w:szCs w:val="24"/>
        </w:rPr>
        <w:t xml:space="preserve">, </w:t>
      </w:r>
      <w:r w:rsidRPr="00196BAC">
        <w:rPr>
          <w:rFonts w:ascii="Times New Roman" w:hAnsi="Times New Roman" w:cs="Times New Roman"/>
          <w:iCs/>
          <w:sz w:val="24"/>
          <w:szCs w:val="24"/>
        </w:rPr>
        <w:t xml:space="preserve">you </w:t>
      </w:r>
      <w:r w:rsidRPr="00196BAC">
        <w:rPr>
          <w:rFonts w:ascii="Times New Roman" w:hAnsi="Times New Roman" w:cs="Times New Roman"/>
          <w:sz w:val="24"/>
          <w:szCs w:val="24"/>
        </w:rPr>
        <w:t xml:space="preserve">really have a </w:t>
      </w:r>
      <w:r w:rsidRPr="00196BAC">
        <w:rPr>
          <w:rFonts w:ascii="Times New Roman" w:hAnsi="Times New Roman" w:cs="Times New Roman"/>
          <w:iCs/>
          <w:sz w:val="24"/>
          <w:szCs w:val="24"/>
        </w:rPr>
        <w:t>plan to fail</w:t>
      </w:r>
    </w:p>
    <w:p w:rsidR="004C3876" w:rsidRPr="00196BAC" w:rsidRDefault="004C3876" w:rsidP="004C3876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196BAC">
        <w:rPr>
          <w:rStyle w:val="fontstyle01"/>
          <w:rFonts w:ascii="Times New Roman" w:hAnsi="Times New Roman" w:cs="Times New Roman"/>
          <w:sz w:val="24"/>
          <w:szCs w:val="24"/>
        </w:rPr>
        <w:t>Organizing: There must be a marketing</w:t>
      </w:r>
      <w:r w:rsidRPr="00196BAC">
        <w:rPr>
          <w:rFonts w:ascii="Times New Roman" w:hAnsi="Times New Roman" w:cs="Times New Roman"/>
          <w:sz w:val="24"/>
          <w:szCs w:val="24"/>
        </w:rPr>
        <w:t xml:space="preserve"> </w:t>
      </w:r>
      <w:r w:rsidRPr="00196BAC">
        <w:rPr>
          <w:rStyle w:val="fontstyle01"/>
          <w:rFonts w:ascii="Times New Roman" w:hAnsi="Times New Roman" w:cs="Times New Roman"/>
          <w:sz w:val="24"/>
          <w:szCs w:val="24"/>
        </w:rPr>
        <w:t>department to integrate all departments, processes and activities towards the customer.</w:t>
      </w:r>
    </w:p>
    <w:p w:rsidR="004C3876" w:rsidRPr="00196BAC" w:rsidRDefault="004C3876" w:rsidP="004C3876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196BAC">
        <w:rPr>
          <w:rStyle w:val="fontstyle01"/>
          <w:rFonts w:ascii="Times New Roman" w:hAnsi="Times New Roman" w:cs="Times New Roman"/>
          <w:sz w:val="24"/>
          <w:szCs w:val="24"/>
        </w:rPr>
        <w:t>Leading: (Leadership). According to management expert Peter Drucker, management operates successfully by aligning the work of people or by getting things done through people.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</w:p>
    <w:p w:rsidR="004C3876" w:rsidRPr="00196BAC" w:rsidRDefault="004C3876" w:rsidP="004C387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6BAC">
        <w:rPr>
          <w:rStyle w:val="fontstyle01"/>
          <w:rFonts w:ascii="Times New Roman" w:hAnsi="Times New Roman" w:cs="Times New Roman"/>
          <w:sz w:val="24"/>
          <w:szCs w:val="24"/>
        </w:rPr>
        <w:t>Controlling: This is a focus on monitoring and measuring the outcomes or returns.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</w:p>
    <w:p w:rsidR="004C3876" w:rsidRPr="00196BAC" w:rsidRDefault="004C3876" w:rsidP="0038355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4C3876" w:rsidRPr="00196B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mericana-Bold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Three">
    <w:altName w:val="Times New Roman"/>
    <w:panose1 w:val="00000000000000000000"/>
    <w:charset w:val="00"/>
    <w:family w:val="roman"/>
    <w:notTrueType/>
    <w:pitch w:val="default"/>
  </w:font>
  <w:font w:name="NewBaskerville-Bold">
    <w:altName w:val="Times New Roman"/>
    <w:panose1 w:val="00000000000000000000"/>
    <w:charset w:val="00"/>
    <w:family w:val="roman"/>
    <w:notTrueType/>
    <w:pitch w:val="default"/>
  </w:font>
  <w:font w:name="NewBaskerville-Italic">
    <w:altName w:val="Times New Roman"/>
    <w:panose1 w:val="00000000000000000000"/>
    <w:charset w:val="00"/>
    <w:family w:val="roman"/>
    <w:notTrueType/>
    <w:pitch w:val="default"/>
  </w:font>
  <w:font w:name="NewBaskerville-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FF7485"/>
    <w:multiLevelType w:val="hybridMultilevel"/>
    <w:tmpl w:val="9FF034A4"/>
    <w:lvl w:ilvl="0" w:tplc="3F2004DA">
      <w:start w:val="1"/>
      <w:numFmt w:val="decimal"/>
      <w:lvlText w:val="%1."/>
      <w:lvlJc w:val="left"/>
      <w:pPr>
        <w:ind w:left="720" w:hanging="360"/>
      </w:pPr>
      <w:rPr>
        <w:rFonts w:ascii="Americana-Bold" w:hAnsi="Americana-Bold" w:hint="default"/>
        <w:color w:val="757575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jAyMjM1MjE1NDJW0lEKTi0uzszPAykwqQUAFplegSwAAAA="/>
  </w:docVars>
  <w:rsids>
    <w:rsidRoot w:val="00DD29D1"/>
    <w:rsid w:val="000435F1"/>
    <w:rsid w:val="00055A51"/>
    <w:rsid w:val="00080813"/>
    <w:rsid w:val="000C3D40"/>
    <w:rsid w:val="00122D97"/>
    <w:rsid w:val="00133382"/>
    <w:rsid w:val="00145237"/>
    <w:rsid w:val="00196BAC"/>
    <w:rsid w:val="0022412D"/>
    <w:rsid w:val="00256B80"/>
    <w:rsid w:val="0028714A"/>
    <w:rsid w:val="002A0C25"/>
    <w:rsid w:val="002E113D"/>
    <w:rsid w:val="00332372"/>
    <w:rsid w:val="00383550"/>
    <w:rsid w:val="003A6BCC"/>
    <w:rsid w:val="003F5F37"/>
    <w:rsid w:val="00402840"/>
    <w:rsid w:val="004707E0"/>
    <w:rsid w:val="00480725"/>
    <w:rsid w:val="0049036C"/>
    <w:rsid w:val="004B2D97"/>
    <w:rsid w:val="004C3876"/>
    <w:rsid w:val="004C4CEC"/>
    <w:rsid w:val="005B7241"/>
    <w:rsid w:val="005F76A4"/>
    <w:rsid w:val="00655558"/>
    <w:rsid w:val="00661990"/>
    <w:rsid w:val="00687888"/>
    <w:rsid w:val="00692CEC"/>
    <w:rsid w:val="006C606D"/>
    <w:rsid w:val="006F1D66"/>
    <w:rsid w:val="007C3F81"/>
    <w:rsid w:val="007F7A69"/>
    <w:rsid w:val="008458B2"/>
    <w:rsid w:val="008706A6"/>
    <w:rsid w:val="00897181"/>
    <w:rsid w:val="008F64EA"/>
    <w:rsid w:val="009328C1"/>
    <w:rsid w:val="00977B9A"/>
    <w:rsid w:val="00981C10"/>
    <w:rsid w:val="009D75AE"/>
    <w:rsid w:val="009E3439"/>
    <w:rsid w:val="00A03544"/>
    <w:rsid w:val="00A351ED"/>
    <w:rsid w:val="00A36E9E"/>
    <w:rsid w:val="00A542B3"/>
    <w:rsid w:val="00B32FFC"/>
    <w:rsid w:val="00B727F4"/>
    <w:rsid w:val="00B95F21"/>
    <w:rsid w:val="00C8478F"/>
    <w:rsid w:val="00CA6508"/>
    <w:rsid w:val="00CB0A27"/>
    <w:rsid w:val="00D2040B"/>
    <w:rsid w:val="00D64344"/>
    <w:rsid w:val="00D6657B"/>
    <w:rsid w:val="00D9139F"/>
    <w:rsid w:val="00DA6D31"/>
    <w:rsid w:val="00DD29D1"/>
    <w:rsid w:val="00DE7E83"/>
    <w:rsid w:val="00E90D4E"/>
    <w:rsid w:val="00EF4918"/>
    <w:rsid w:val="00EF49A1"/>
    <w:rsid w:val="00F26FC6"/>
    <w:rsid w:val="00F31917"/>
    <w:rsid w:val="00FB7086"/>
    <w:rsid w:val="00FC097A"/>
    <w:rsid w:val="00FD7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179C3"/>
  <w15:chartTrackingRefBased/>
  <w15:docId w15:val="{91E734C3-97C8-4725-A9C2-D6EDC7DB1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655558"/>
    <w:rPr>
      <w:rFonts w:ascii="GaramondThree" w:hAnsi="GaramondThree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49036C"/>
    <w:rPr>
      <w:rFonts w:ascii="NewBaskerville-Bold" w:hAnsi="NewBaskerville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C3F81"/>
    <w:rPr>
      <w:rFonts w:ascii="NewBaskerville-Italic" w:hAnsi="NewBaskerville-Italic" w:hint="default"/>
      <w:b w:val="0"/>
      <w:bCs w:val="0"/>
      <w:i/>
      <w:i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A36E9E"/>
    <w:pPr>
      <w:ind w:left="720"/>
      <w:contextualSpacing/>
    </w:pPr>
  </w:style>
  <w:style w:type="character" w:customStyle="1" w:styleId="fontstyle11">
    <w:name w:val="fontstyle11"/>
    <w:basedOn w:val="DefaultParagraphFont"/>
    <w:rsid w:val="00DE7E83"/>
    <w:rPr>
      <w:rFonts w:ascii="NewBaskerville-Roman" w:hAnsi="NewBaskerville-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3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65</cp:revision>
  <dcterms:created xsi:type="dcterms:W3CDTF">2020-11-04T01:50:00Z</dcterms:created>
  <dcterms:modified xsi:type="dcterms:W3CDTF">2020-11-12T11:54:00Z</dcterms:modified>
</cp:coreProperties>
</file>